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41BD8" w14:textId="77777777" w:rsidR="003F1767" w:rsidRPr="00387ECD" w:rsidRDefault="003F1767">
      <w:pPr>
        <w:rPr>
          <w:b/>
          <w:bCs/>
        </w:rPr>
      </w:pPr>
      <w:r w:rsidRPr="00387ECD">
        <w:rPr>
          <w:b/>
          <w:bCs/>
        </w:rPr>
        <w:t>Task 1</w:t>
      </w:r>
    </w:p>
    <w:p w14:paraId="3C5D208F" w14:textId="77777777" w:rsidR="003F7A65" w:rsidRDefault="003F7A65">
      <w:r>
        <w:t>1-3</w:t>
      </w:r>
    </w:p>
    <w:p w14:paraId="5BB6E7C9" w14:textId="3A848A9F" w:rsidR="003F7A65" w:rsidRDefault="00C86E4F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C6CFC1" wp14:editId="3215EE98">
                <wp:simplePos x="0" y="0"/>
                <wp:positionH relativeFrom="column">
                  <wp:posOffset>885825</wp:posOffset>
                </wp:positionH>
                <wp:positionV relativeFrom="paragraph">
                  <wp:posOffset>1666875</wp:posOffset>
                </wp:positionV>
                <wp:extent cx="2162175" cy="28575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2857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C74F3D" id="Rectangle 13" o:spid="_x0000_s1026" style="position:absolute;margin-left:69.75pt;margin-top:131.25pt;width:170.25pt;height:2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 w:rsidR="003F7A65">
        <w:rPr>
          <w:noProof/>
        </w:rPr>
        <w:drawing>
          <wp:inline distT="0" distB="0" distL="0" distR="0" wp14:anchorId="7AE1DA55" wp14:editId="4581DC33">
            <wp:extent cx="594360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7020F" w14:textId="77777777" w:rsidR="003F7A65" w:rsidRDefault="00841E21">
      <w:r>
        <w:t>4-6</w:t>
      </w:r>
    </w:p>
    <w:p w14:paraId="4346AC7A" w14:textId="3EB0D8A5" w:rsidR="00841E21" w:rsidRDefault="00C86E4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7413F3" wp14:editId="088EC4CB">
                <wp:simplePos x="0" y="0"/>
                <wp:positionH relativeFrom="column">
                  <wp:posOffset>885825</wp:posOffset>
                </wp:positionH>
                <wp:positionV relativeFrom="paragraph">
                  <wp:posOffset>1656715</wp:posOffset>
                </wp:positionV>
                <wp:extent cx="2162175" cy="8572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857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BD887D" id="Rectangle 12" o:spid="_x0000_s1026" style="position:absolute;margin-left:69.75pt;margin-top:130.45pt;width:170.25pt;height:6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8CFC52" wp14:editId="7E7B5D1B">
                <wp:simplePos x="0" y="0"/>
                <wp:positionH relativeFrom="column">
                  <wp:posOffset>914400</wp:posOffset>
                </wp:positionH>
                <wp:positionV relativeFrom="paragraph">
                  <wp:posOffset>1951990</wp:posOffset>
                </wp:positionV>
                <wp:extent cx="2352675" cy="857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857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36D3BD" id="Rectangle 11" o:spid="_x0000_s1026" style="position:absolute;margin-left:1in;margin-top:153.7pt;width:185.25pt;height:6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785673" wp14:editId="0CA51293">
                <wp:simplePos x="0" y="0"/>
                <wp:positionH relativeFrom="column">
                  <wp:posOffset>914400</wp:posOffset>
                </wp:positionH>
                <wp:positionV relativeFrom="paragraph">
                  <wp:posOffset>2171065</wp:posOffset>
                </wp:positionV>
                <wp:extent cx="2162175" cy="2571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2571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8ED1CA" id="Rectangle 10" o:spid="_x0000_s1026" style="position:absolute;margin-left:1in;margin-top:170.95pt;width:170.25pt;height:20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 w:rsidR="00841E21">
        <w:rPr>
          <w:noProof/>
        </w:rPr>
        <w:drawing>
          <wp:inline distT="0" distB="0" distL="0" distR="0" wp14:anchorId="21E96AF8" wp14:editId="12B968CA">
            <wp:extent cx="594360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928D" w14:textId="77777777" w:rsidR="00841E21" w:rsidRDefault="00841E21"/>
    <w:p w14:paraId="6629D09C" w14:textId="77777777" w:rsidR="00D21418" w:rsidRDefault="00D21418"/>
    <w:p w14:paraId="6D34E303" w14:textId="77777777" w:rsidR="00D21418" w:rsidRDefault="00D21418">
      <w:r>
        <w:lastRenderedPageBreak/>
        <w:t>7-</w:t>
      </w:r>
    </w:p>
    <w:p w14:paraId="20F5CAF9" w14:textId="6A61CC92" w:rsidR="00F573D7" w:rsidRDefault="00C86E4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4F1EAA9" wp14:editId="4252FD25">
                <wp:simplePos x="0" y="0"/>
                <wp:positionH relativeFrom="column">
                  <wp:posOffset>895350</wp:posOffset>
                </wp:positionH>
                <wp:positionV relativeFrom="paragraph">
                  <wp:posOffset>1952625</wp:posOffset>
                </wp:positionV>
                <wp:extent cx="2381250" cy="762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762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C0898" id="Rectangle 9" o:spid="_x0000_s1026" style="position:absolute;margin-left:70.5pt;margin-top:153.75pt;width:187.5pt;height: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" filled="f" strokecolor="#ed7d31 [3205]">
                <v:stroke joinstyle="round"/>
              </v:rect>
            </w:pict>
          </mc:Fallback>
        </mc:AlternateContent>
      </w:r>
      <w:r w:rsidR="00CF756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7F7E9E" wp14:editId="2FAFE685">
                <wp:simplePos x="0" y="0"/>
                <wp:positionH relativeFrom="column">
                  <wp:posOffset>923925</wp:posOffset>
                </wp:positionH>
                <wp:positionV relativeFrom="paragraph">
                  <wp:posOffset>400050</wp:posOffset>
                </wp:positionV>
                <wp:extent cx="2476500" cy="1905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1905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83807" id="Rectangle 8" o:spid="_x0000_s1026" style="position:absolute;margin-left:72.75pt;margin-top:31.5pt;width:195pt;height:1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" filled="f" strokecolor="#ed7d31 [3205]">
                <v:stroke joinstyle="round"/>
              </v:rect>
            </w:pict>
          </mc:Fallback>
        </mc:AlternateContent>
      </w:r>
      <w:r w:rsidR="00F573D7">
        <w:rPr>
          <w:noProof/>
        </w:rPr>
        <w:drawing>
          <wp:inline distT="0" distB="0" distL="0" distR="0" wp14:anchorId="6DF5C5CD" wp14:editId="08B24110">
            <wp:extent cx="5943600" cy="3219450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2D351" w14:textId="77777777" w:rsidR="00CF7564" w:rsidRDefault="00CF7564"/>
    <w:p w14:paraId="39A77861" w14:textId="27F73465" w:rsidR="009A1946" w:rsidRDefault="009A1946">
      <w:r>
        <w:t>8-</w:t>
      </w:r>
      <w:r w:rsidR="00E10B99">
        <w:t xml:space="preserve"> I used </w:t>
      </w:r>
      <w:proofErr w:type="spellStart"/>
      <w:r w:rsidR="00E10B99">
        <w:t>sudo</w:t>
      </w:r>
      <w:proofErr w:type="spellEnd"/>
      <w:r w:rsidR="00E10B99">
        <w:t xml:space="preserve"> to move rename.txt because only the owner (root) of the mount point directory</w:t>
      </w:r>
      <w:r w:rsidR="00E10B99" w:rsidRPr="00E10B99">
        <w:rPr>
          <w:b/>
          <w:bCs/>
        </w:rPr>
        <w:t xml:space="preserve"> </w:t>
      </w:r>
      <w:proofErr w:type="spellStart"/>
      <w:r w:rsidR="00E10B99" w:rsidRPr="00E10B99">
        <w:rPr>
          <w:b/>
          <w:bCs/>
        </w:rPr>
        <w:t>mnt</w:t>
      </w:r>
      <w:proofErr w:type="spellEnd"/>
      <w:r w:rsidR="00E10B99">
        <w:t xml:space="preserve"> has writing permission on mounted filesystems or devices</w:t>
      </w:r>
      <w:r w:rsidR="00E10B99" w:rsidRPr="00E10B99">
        <w:rPr>
          <w:color w:val="C45911" w:themeColor="accent2" w:themeShade="BF"/>
        </w:rPr>
        <w:t>.(</w:t>
      </w:r>
      <w:proofErr w:type="spellStart"/>
      <w:r w:rsidR="00E10B99" w:rsidRPr="00E10B99">
        <w:rPr>
          <w:color w:val="C45911" w:themeColor="accent2" w:themeShade="BF"/>
        </w:rPr>
        <w:t>drwxr</w:t>
      </w:r>
      <w:proofErr w:type="spellEnd"/>
      <w:r w:rsidR="00E10B99" w:rsidRPr="00E10B99">
        <w:rPr>
          <w:color w:val="C45911" w:themeColor="accent2" w:themeShade="BF"/>
        </w:rPr>
        <w:t>-</w:t>
      </w:r>
      <w:proofErr w:type="spellStart"/>
      <w:r w:rsidR="00E10B99" w:rsidRPr="00E10B99">
        <w:rPr>
          <w:color w:val="C45911" w:themeColor="accent2" w:themeShade="BF"/>
        </w:rPr>
        <w:t>xr</w:t>
      </w:r>
      <w:proofErr w:type="spellEnd"/>
      <w:r w:rsidR="00E10B99" w:rsidRPr="00E10B99">
        <w:rPr>
          <w:color w:val="C45911" w:themeColor="accent2" w:themeShade="BF"/>
        </w:rPr>
        <w:t>-x)</w:t>
      </w:r>
    </w:p>
    <w:p w14:paraId="37FDC3D8" w14:textId="2C74C53F" w:rsidR="00CF7564" w:rsidRDefault="00C86E4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BFBD9B" wp14:editId="342DE7D0">
                <wp:simplePos x="0" y="0"/>
                <wp:positionH relativeFrom="column">
                  <wp:posOffset>895350</wp:posOffset>
                </wp:positionH>
                <wp:positionV relativeFrom="paragraph">
                  <wp:posOffset>2132965</wp:posOffset>
                </wp:positionV>
                <wp:extent cx="2266950" cy="9525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0" cy="952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4654F5" id="Rectangle 14" o:spid="_x0000_s1026" style="position:absolute;margin-left:70.5pt;margin-top:167.95pt;width:178.5pt;height: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" filled="f" strokecolor="#ed7d31 [3205]">
                <v:stroke joinstyle="round"/>
              </v:rect>
            </w:pict>
          </mc:Fallback>
        </mc:AlternateContent>
      </w:r>
      <w:r w:rsidR="00CF756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8636FB" wp14:editId="18C1209C">
                <wp:simplePos x="0" y="0"/>
                <wp:positionH relativeFrom="column">
                  <wp:posOffset>866775</wp:posOffset>
                </wp:positionH>
                <wp:positionV relativeFrom="paragraph">
                  <wp:posOffset>1675765</wp:posOffset>
                </wp:positionV>
                <wp:extent cx="3076575" cy="13335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13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490A27" id="Rectangle 7" o:spid="_x0000_s1026" style="position:absolute;margin-left:68.25pt;margin-top:131.95pt;width:242.2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" filled="f" strokecolor="#ed7d31 [3205]">
                <v:stroke joinstyle="round"/>
              </v:rect>
            </w:pict>
          </mc:Fallback>
        </mc:AlternateContent>
      </w:r>
      <w:r w:rsidR="00CF7564">
        <w:rPr>
          <w:noProof/>
        </w:rPr>
        <w:drawing>
          <wp:inline distT="0" distB="0" distL="0" distR="0" wp14:anchorId="4A5AD82F" wp14:editId="79C4901C">
            <wp:extent cx="5943600" cy="321945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54A5" w14:textId="3AA20E44" w:rsidR="00CF7564" w:rsidRDefault="00CF7564"/>
    <w:p w14:paraId="760A15C0" w14:textId="7BF158CA" w:rsidR="00CF7564" w:rsidRDefault="00CF7564"/>
    <w:p w14:paraId="74E828E7" w14:textId="39787154" w:rsidR="00CF7564" w:rsidRDefault="00CF7564">
      <w:r>
        <w:lastRenderedPageBreak/>
        <w:t>9-</w:t>
      </w:r>
    </w:p>
    <w:p w14:paraId="5CA07868" w14:textId="14AA52CE" w:rsidR="00CF7564" w:rsidRDefault="00CF756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376B38" wp14:editId="72EF05F8">
                <wp:simplePos x="0" y="0"/>
                <wp:positionH relativeFrom="column">
                  <wp:posOffset>133350</wp:posOffset>
                </wp:positionH>
                <wp:positionV relativeFrom="paragraph">
                  <wp:posOffset>2447925</wp:posOffset>
                </wp:positionV>
                <wp:extent cx="4562475" cy="1143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2475" cy="1143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7F89E" id="Rectangle 6" o:spid="_x0000_s1026" style="position:absolute;margin-left:10.5pt;margin-top:192.75pt;width:359.25pt;height: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39318FF" wp14:editId="543CA684">
            <wp:extent cx="5943600" cy="3219450"/>
            <wp:effectExtent l="0" t="0" r="0" b="0"/>
            <wp:docPr id="5" name="Picture 5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captur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01E59" w14:textId="77777777" w:rsidR="00CF7564" w:rsidRDefault="00CF7564"/>
    <w:p w14:paraId="1078870E" w14:textId="09F066DA" w:rsidR="00F573D7" w:rsidRDefault="00C86E4F">
      <w:r>
        <w:t>10-</w:t>
      </w:r>
    </w:p>
    <w:p w14:paraId="66A677AF" w14:textId="580B675A" w:rsidR="00E10B99" w:rsidRDefault="000B0F4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E9A210" wp14:editId="383A32AC">
                <wp:simplePos x="0" y="0"/>
                <wp:positionH relativeFrom="column">
                  <wp:posOffset>3023335</wp:posOffset>
                </wp:positionH>
                <wp:positionV relativeFrom="paragraph">
                  <wp:posOffset>1395190</wp:posOffset>
                </wp:positionV>
                <wp:extent cx="1455894" cy="371475"/>
                <wp:effectExtent l="0" t="0" r="11430" b="28575"/>
                <wp:wrapNone/>
                <wp:docPr id="18" name="Flowchart: Sequential Access Storag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5894" cy="371475"/>
                        </a:xfrm>
                        <a:prstGeom prst="flowChartMagneticTap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41DCC0" w14:textId="40FCBBE0" w:rsidR="00C738DC" w:rsidRDefault="000B0F4B" w:rsidP="00C738DC">
                            <w:pPr>
                              <w:jc w:val="center"/>
                            </w:pPr>
                            <w:r>
                              <w:t>empty</w:t>
                            </w:r>
                            <w:r w:rsidR="00C738DC">
                              <w:t xml:space="preserve"> /tmp</w:t>
                            </w:r>
                            <w:r>
                              <w:t>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E9A210" id="_x0000_t131" coordsize="21600,21600" o:spt="131" path="ar,,21600,21600,18685,18165,10677,21597l20990,21597r,-3432xe">
                <v:stroke joinstyle="miter"/>
                <v:path o:connecttype="rect" textboxrect="3163,3163,18437,18437"/>
              </v:shapetype>
              <v:shape id="Flowchart: Sequential Access Storage 18" o:spid="_x0000_s1026" type="#_x0000_t131" style="position:absolute;margin-left:238.05pt;margin-top:109.85pt;width:114.65pt;height:2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" fillcolor="#4472c4 [3204]" strokecolor="#1f3763 [1604]" strokeweight="1pt">
                <v:textbox>
                  <w:txbxContent>
                    <w:p w14:paraId="5741DCC0" w14:textId="40FCBBE0" w:rsidR="00C738DC" w:rsidRDefault="000B0F4B" w:rsidP="00C738DC">
                      <w:pPr>
                        <w:jc w:val="center"/>
                      </w:pPr>
                      <w:r>
                        <w:t>empty</w:t>
                      </w:r>
                      <w:r w:rsidR="00C738DC">
                        <w:t xml:space="preserve"> /tmp</w:t>
                      </w:r>
                      <w:r>
                        <w:t>/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1F0480" wp14:editId="4309070B">
                <wp:simplePos x="0" y="0"/>
                <wp:positionH relativeFrom="column">
                  <wp:posOffset>4555702</wp:posOffset>
                </wp:positionH>
                <wp:positionV relativeFrom="paragraph">
                  <wp:posOffset>1511968</wp:posOffset>
                </wp:positionV>
                <wp:extent cx="276225" cy="257175"/>
                <wp:effectExtent l="0" t="0" r="28575" b="28575"/>
                <wp:wrapNone/>
                <wp:docPr id="17" name="Smiley Fac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257175"/>
                        </a:xfrm>
                        <a:prstGeom prst="smileyFace">
                          <a:avLst>
                            <a:gd name="adj" fmla="val -4653"/>
                          </a:avLst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74BC2E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17" o:spid="_x0000_s1026" type="#_x0000_t96" style="position:absolute;margin-left:358.7pt;margin-top:119.05pt;width:21.75pt;height:20.2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" adj="15510" fillcolor="#ed7d31 [3205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7E63FD" wp14:editId="7654823B">
                <wp:simplePos x="0" y="0"/>
                <wp:positionH relativeFrom="column">
                  <wp:posOffset>1696221</wp:posOffset>
                </wp:positionH>
                <wp:positionV relativeFrom="paragraph">
                  <wp:posOffset>522633</wp:posOffset>
                </wp:positionV>
                <wp:extent cx="162916" cy="1781175"/>
                <wp:effectExtent l="0" t="9208" r="18733" b="18732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62916" cy="178117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472DA5" id="Rectangle 16" o:spid="_x0000_s1026" style="position:absolute;margin-left:133.55pt;margin-top:41.15pt;width:12.85pt;height:140.25pt;rotation:-90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0D7732E" wp14:editId="481464EF">
            <wp:extent cx="5943600" cy="3343275"/>
            <wp:effectExtent l="0" t="0" r="0" b="9525"/>
            <wp:docPr id="38" name="Picture 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75550" w14:textId="110329E8" w:rsidR="00C738DC" w:rsidRDefault="00C738DC"/>
    <w:p w14:paraId="416B5112" w14:textId="77777777" w:rsidR="00C738DC" w:rsidRDefault="00C738DC"/>
    <w:p w14:paraId="087D9765" w14:textId="4D11E453" w:rsidR="00C738DC" w:rsidRDefault="00C738DC">
      <w:r>
        <w:lastRenderedPageBreak/>
        <w:t>11-</w:t>
      </w:r>
    </w:p>
    <w:p w14:paraId="42711440" w14:textId="7BF5BD72" w:rsidR="00C738DC" w:rsidRDefault="00D10DAC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71AC30" wp14:editId="695AA295">
                <wp:simplePos x="0" y="0"/>
                <wp:positionH relativeFrom="column">
                  <wp:posOffset>914400</wp:posOffset>
                </wp:positionH>
                <wp:positionV relativeFrom="paragraph">
                  <wp:posOffset>381000</wp:posOffset>
                </wp:positionV>
                <wp:extent cx="2657475" cy="19050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1905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5D0338" id="Rectangle 21" o:spid="_x0000_s1026" style="position:absolute;margin-left:1in;margin-top:30pt;width:209.25pt;height: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CF4D93A" wp14:editId="3BBAEF69">
            <wp:extent cx="6067425" cy="57150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083" b="82249"/>
                    <a:stretch/>
                  </pic:blipFill>
                  <pic:spPr bwMode="auto">
                    <a:xfrm>
                      <a:off x="0" y="0"/>
                      <a:ext cx="6067425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36B08" w14:textId="77C1E304" w:rsidR="00D10DAC" w:rsidRDefault="00D10DAC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2286C2" wp14:editId="600D4089">
                <wp:simplePos x="0" y="0"/>
                <wp:positionH relativeFrom="column">
                  <wp:posOffset>914400</wp:posOffset>
                </wp:positionH>
                <wp:positionV relativeFrom="paragraph">
                  <wp:posOffset>1361440</wp:posOffset>
                </wp:positionV>
                <wp:extent cx="1485900" cy="8572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857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90A9CD" id="Rectangle 23" o:spid="_x0000_s1026" style="position:absolute;margin-left:1in;margin-top:107.2pt;width:117pt;height:6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046A0AD" wp14:editId="54A92373">
            <wp:extent cx="5867400" cy="2028825"/>
            <wp:effectExtent l="0" t="0" r="0" b="952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" r="1" b="36982"/>
                    <a:stretch/>
                  </pic:blipFill>
                  <pic:spPr bwMode="auto">
                    <a:xfrm>
                      <a:off x="0" y="0"/>
                      <a:ext cx="5867400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F1466" w14:textId="7D2E884F" w:rsidR="00D10DAC" w:rsidRDefault="00D10DAC"/>
    <w:p w14:paraId="7D30372E" w14:textId="79F65D2B" w:rsidR="00D10DAC" w:rsidRDefault="00D10DAC">
      <w:r>
        <w:t>12-</w:t>
      </w:r>
    </w:p>
    <w:p w14:paraId="7B6139B2" w14:textId="2CE4207A" w:rsidR="00D10DAC" w:rsidRDefault="004A3C25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4B2FB2E" wp14:editId="4FFB0CF5">
                <wp:simplePos x="0" y="0"/>
                <wp:positionH relativeFrom="column">
                  <wp:posOffset>914400</wp:posOffset>
                </wp:positionH>
                <wp:positionV relativeFrom="paragraph">
                  <wp:posOffset>1570355</wp:posOffset>
                </wp:positionV>
                <wp:extent cx="1276350" cy="857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857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D98AC" id="Rectangle 25" o:spid="_x0000_s1026" style="position:absolute;margin-left:1in;margin-top:123.65pt;width:100.5pt;height:6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DD11450" wp14:editId="3005ECE3">
            <wp:extent cx="5943600" cy="209550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911"/>
                    <a:stretch/>
                  </pic:blipFill>
                  <pic:spPr bwMode="auto"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EBBB8" w14:textId="1E3452B2" w:rsidR="009B0208" w:rsidRDefault="009B0208"/>
    <w:p w14:paraId="585529C4" w14:textId="0F775BC9" w:rsidR="009B0208" w:rsidRPr="00E62EB1" w:rsidRDefault="009B0208">
      <w:pPr>
        <w:rPr>
          <w:color w:val="FF0000"/>
        </w:rPr>
      </w:pPr>
      <w:r>
        <w:t>13-</w:t>
      </w:r>
      <w:r w:rsidR="00E62EB1">
        <w:t xml:space="preserve"> </w:t>
      </w:r>
      <w:r w:rsidR="00E62EB1" w:rsidRPr="00E62EB1">
        <w:rPr>
          <w:color w:val="FF0000"/>
        </w:rPr>
        <w:t>do not have to use -a for the second group ( a is for append)</w:t>
      </w:r>
    </w:p>
    <w:p w14:paraId="7CBD8862" w14:textId="6E5D955B" w:rsidR="002B6673" w:rsidRDefault="002B6673">
      <w:r>
        <w:rPr>
          <w:noProof/>
        </w:rPr>
        <w:drawing>
          <wp:inline distT="0" distB="0" distL="0" distR="0" wp14:anchorId="17A751D2" wp14:editId="5DEEC982">
            <wp:extent cx="5943600" cy="581025"/>
            <wp:effectExtent l="0" t="0" r="0" b="9525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1953"/>
                    <a:stretch/>
                  </pic:blipFill>
                  <pic:spPr bwMode="auto">
                    <a:xfrm>
                      <a:off x="0" y="0"/>
                      <a:ext cx="5943600" cy="58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37BC8C" w14:textId="1B2B81BE" w:rsidR="002B6673" w:rsidRDefault="002B6673">
      <w:r>
        <w:rPr>
          <w:noProof/>
        </w:rPr>
        <w:drawing>
          <wp:inline distT="0" distB="0" distL="0" distR="0" wp14:anchorId="6F1D2405" wp14:editId="78ED93AE">
            <wp:extent cx="5943600" cy="819150"/>
            <wp:effectExtent l="0" t="0" r="0" b="0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 with medium confidence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556"/>
                    <a:stretch/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F2CE0" w14:textId="47FE9886" w:rsidR="002B6673" w:rsidRDefault="00722E15">
      <w:r>
        <w:lastRenderedPageBreak/>
        <w:t>14-</w:t>
      </w:r>
      <w:r w:rsidR="00CA3A88">
        <w:t xml:space="preserve"> </w:t>
      </w:r>
      <w:r w:rsidR="00E62EB1">
        <w:t xml:space="preserve">do not have to use </w:t>
      </w:r>
      <w:r w:rsidR="00E62EB1" w:rsidRPr="00E62EB1">
        <w:rPr>
          <w:color w:val="FF0000"/>
        </w:rPr>
        <w:t xml:space="preserve">-n </w:t>
      </w:r>
    </w:p>
    <w:p w14:paraId="78219AC6" w14:textId="0BB90B20" w:rsidR="00722E15" w:rsidRDefault="00722E15">
      <w:r>
        <w:rPr>
          <w:noProof/>
        </w:rPr>
        <w:drawing>
          <wp:inline distT="0" distB="0" distL="0" distR="0" wp14:anchorId="582ED1B8" wp14:editId="0666351D">
            <wp:extent cx="5943600" cy="3219450"/>
            <wp:effectExtent l="0" t="0" r="0" b="0"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727C" w14:textId="590151CE" w:rsidR="00C65214" w:rsidRDefault="00C65214">
      <w:r>
        <w:t>15-</w:t>
      </w:r>
    </w:p>
    <w:p w14:paraId="22AC2873" w14:textId="19612396" w:rsidR="00C65214" w:rsidRDefault="00C2261F">
      <w:r>
        <w:rPr>
          <w:noProof/>
        </w:rPr>
        <w:drawing>
          <wp:inline distT="0" distB="0" distL="0" distR="0" wp14:anchorId="7BF10EA2" wp14:editId="7693A656">
            <wp:extent cx="5943600" cy="18573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308"/>
                    <a:stretch/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EEC29" w14:textId="0580A877" w:rsidR="00C2261F" w:rsidRDefault="00C2261F">
      <w:r>
        <w:t>16-</w:t>
      </w:r>
    </w:p>
    <w:p w14:paraId="33CB8F82" w14:textId="234D437F" w:rsidR="00C2261F" w:rsidRDefault="00C2261F"/>
    <w:p w14:paraId="66232DBC" w14:textId="3B839FD6" w:rsidR="00C2261F" w:rsidRPr="00E62EB1" w:rsidRDefault="00CA3A88">
      <w:pPr>
        <w:rPr>
          <w:color w:val="FF0000"/>
        </w:rPr>
      </w:pPr>
      <w:r w:rsidRPr="00E62EB1">
        <w:rPr>
          <w:color w:val="FF0000"/>
        </w:rPr>
        <w:t xml:space="preserve"> Use </w:t>
      </w:r>
      <w:proofErr w:type="spellStart"/>
      <w:r w:rsidRPr="00E62EB1">
        <w:rPr>
          <w:color w:val="FF0000"/>
        </w:rPr>
        <w:t>winscp</w:t>
      </w:r>
      <w:proofErr w:type="spellEnd"/>
      <w:r w:rsidRPr="00E62EB1">
        <w:rPr>
          <w:color w:val="FF0000"/>
        </w:rPr>
        <w:t xml:space="preserve"> or </w:t>
      </w:r>
      <w:proofErr w:type="spellStart"/>
      <w:r w:rsidRPr="00E62EB1">
        <w:rPr>
          <w:color w:val="FF0000"/>
        </w:rPr>
        <w:t>mobaxterm</w:t>
      </w:r>
      <w:proofErr w:type="spellEnd"/>
      <w:r w:rsidRPr="00E62EB1">
        <w:rPr>
          <w:color w:val="FF0000"/>
        </w:rPr>
        <w:t xml:space="preserve"> download button</w:t>
      </w:r>
    </w:p>
    <w:p w14:paraId="4FD0CF90" w14:textId="18B7AA25" w:rsidR="00C2261F" w:rsidRDefault="00C2261F"/>
    <w:p w14:paraId="59071752" w14:textId="00168261" w:rsidR="00C2261F" w:rsidRDefault="00C2261F"/>
    <w:p w14:paraId="7A9471B1" w14:textId="2BDA84D2" w:rsidR="00C2261F" w:rsidRDefault="00C2261F"/>
    <w:p w14:paraId="79263497" w14:textId="49BC8FEC" w:rsidR="00C2261F" w:rsidRDefault="00C2261F"/>
    <w:p w14:paraId="61EA2F5E" w14:textId="702812CB" w:rsidR="00C2261F" w:rsidRDefault="00C2261F"/>
    <w:p w14:paraId="4C65FA4B" w14:textId="6FDCDB46" w:rsidR="00C2261F" w:rsidRDefault="00C2261F"/>
    <w:p w14:paraId="53BAED32" w14:textId="019CE61C" w:rsidR="00C2261F" w:rsidRPr="00387ECD" w:rsidRDefault="00C2261F">
      <w:pPr>
        <w:rPr>
          <w:b/>
          <w:bCs/>
        </w:rPr>
      </w:pPr>
      <w:r w:rsidRPr="00387ECD">
        <w:rPr>
          <w:b/>
          <w:bCs/>
        </w:rPr>
        <w:t>Ta</w:t>
      </w:r>
      <w:r w:rsidR="0088363A" w:rsidRPr="00387ECD">
        <w:rPr>
          <w:b/>
          <w:bCs/>
        </w:rPr>
        <w:t>sk</w:t>
      </w:r>
      <w:r w:rsidRPr="00387ECD">
        <w:rPr>
          <w:b/>
          <w:bCs/>
        </w:rPr>
        <w:t xml:space="preserve"> 2</w:t>
      </w:r>
    </w:p>
    <w:p w14:paraId="791811FD" w14:textId="14734F1C" w:rsidR="0088363A" w:rsidRDefault="0088363A">
      <w:r>
        <w:t>1-</w:t>
      </w:r>
    </w:p>
    <w:p w14:paraId="0E3776B5" w14:textId="06D50957" w:rsidR="0088363A" w:rsidRDefault="00C64020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49D2CE" wp14:editId="4C220E27">
                <wp:simplePos x="0" y="0"/>
                <wp:positionH relativeFrom="column">
                  <wp:posOffset>2581275</wp:posOffset>
                </wp:positionH>
                <wp:positionV relativeFrom="paragraph">
                  <wp:posOffset>648335</wp:posOffset>
                </wp:positionV>
                <wp:extent cx="2143125" cy="276225"/>
                <wp:effectExtent l="0" t="0" r="28575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A6ADA" w14:textId="616191B5" w:rsidR="00C64020" w:rsidRDefault="00C64020" w:rsidP="00C64020">
                            <w:pPr>
                              <w:jc w:val="center"/>
                            </w:pPr>
                            <w:r>
                              <w:t>Encrypted password school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49D2CE" id="Rectangle 32" o:spid="_x0000_s1027" style="position:absolute;margin-left:203.25pt;margin-top:51.05pt;width:168.75pt;height:21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" fillcolor="#ed7d31 [3205]" strokecolor="#823b0b [1605]" strokeweight="1pt">
                <v:textbox>
                  <w:txbxContent>
                    <w:p w14:paraId="1E0A6ADA" w14:textId="616191B5" w:rsidR="00C64020" w:rsidRDefault="00C64020" w:rsidP="00C64020">
                      <w:pPr>
                        <w:jc w:val="center"/>
                      </w:pPr>
                      <w:r>
                        <w:t>Encrypted password school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5E1834" wp14:editId="30E4D125">
                <wp:simplePos x="0" y="0"/>
                <wp:positionH relativeFrom="column">
                  <wp:posOffset>1533525</wp:posOffset>
                </wp:positionH>
                <wp:positionV relativeFrom="paragraph">
                  <wp:posOffset>591185</wp:posOffset>
                </wp:positionV>
                <wp:extent cx="1000125" cy="104775"/>
                <wp:effectExtent l="0" t="57150" r="28575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00125" cy="104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6E10E5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120.75pt;margin-top:46.55pt;width:78.75pt;height:8.25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D041E0" wp14:editId="1B99CC7E">
            <wp:extent cx="5943600" cy="3343275"/>
            <wp:effectExtent l="0" t="0" r="0" b="9525"/>
            <wp:docPr id="33" name="Picture 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4A0AA" w14:textId="0E84782C" w:rsidR="0088363A" w:rsidRDefault="0088363A"/>
    <w:p w14:paraId="0B02DE5E" w14:textId="70EC8F1D" w:rsidR="0088363A" w:rsidRDefault="0088363A">
      <w:r>
        <w:t>2-</w:t>
      </w:r>
    </w:p>
    <w:p w14:paraId="3E3B46F1" w14:textId="041FF610" w:rsidR="0088363A" w:rsidRPr="00C64020" w:rsidRDefault="0088363A">
      <w:pPr>
        <w:rPr>
          <w:b/>
          <w:bCs/>
        </w:rPr>
      </w:pPr>
      <w:r w:rsidRPr="00C64020">
        <w:rPr>
          <w:b/>
          <w:bCs/>
        </w:rPr>
        <w:t>Kernel:</w:t>
      </w:r>
      <w:r w:rsidR="001662C0">
        <w:rPr>
          <w:b/>
          <w:bCs/>
        </w:rPr>
        <w:t xml:space="preserve"> (</w:t>
      </w:r>
      <w:r w:rsidR="001662C0" w:rsidRPr="001662C0">
        <w:rPr>
          <w:b/>
          <w:bCs/>
          <w:color w:val="FF0000"/>
        </w:rPr>
        <w:t xml:space="preserve">what is </w:t>
      </w:r>
      <w:proofErr w:type="spellStart"/>
      <w:r w:rsidR="001662C0" w:rsidRPr="001662C0">
        <w:rPr>
          <w:b/>
          <w:bCs/>
          <w:color w:val="FF0000"/>
        </w:rPr>
        <w:t>linux</w:t>
      </w:r>
      <w:proofErr w:type="spellEnd"/>
      <w:r w:rsidR="001662C0" w:rsidRPr="001662C0">
        <w:rPr>
          <w:b/>
          <w:bCs/>
          <w:color w:val="FF0000"/>
        </w:rPr>
        <w:t xml:space="preserve"> kernel </w:t>
      </w:r>
      <w:proofErr w:type="spellStart"/>
      <w:r w:rsidR="001662C0" w:rsidRPr="001662C0">
        <w:rPr>
          <w:b/>
          <w:bCs/>
          <w:color w:val="FF0000"/>
        </w:rPr>
        <w:t>redhat</w:t>
      </w:r>
      <w:proofErr w:type="spellEnd"/>
      <w:r w:rsidR="001662C0">
        <w:rPr>
          <w:b/>
          <w:bCs/>
        </w:rPr>
        <w:t>)</w:t>
      </w:r>
    </w:p>
    <w:p w14:paraId="22A3F8E1" w14:textId="0EF54209" w:rsidR="0099191E" w:rsidRDefault="00C64020">
      <w:r>
        <w:t xml:space="preserve">It is </w:t>
      </w:r>
      <w:r w:rsidR="00FB47A5">
        <w:t>a</w:t>
      </w:r>
      <w:r>
        <w:t xml:space="preserve"> low-level operating system handling files, disks, </w:t>
      </w:r>
      <w:r w:rsidR="006F4904">
        <w:t>networking,</w:t>
      </w:r>
      <w:r>
        <w:t xml:space="preserve"> and other necessities</w:t>
      </w:r>
      <w:r w:rsidR="007E7089">
        <w:t>. The kernel is indis</w:t>
      </w:r>
      <w:r w:rsidR="006F4904">
        <w:t>pensable for a working Linux system.</w:t>
      </w:r>
    </w:p>
    <w:p w14:paraId="33460E23" w14:textId="4E7DC09A" w:rsidR="0088363A" w:rsidRPr="00C64020" w:rsidRDefault="0088363A">
      <w:pPr>
        <w:rPr>
          <w:b/>
          <w:bCs/>
        </w:rPr>
      </w:pPr>
      <w:r w:rsidRPr="00C64020">
        <w:rPr>
          <w:b/>
          <w:bCs/>
        </w:rPr>
        <w:t>IP:</w:t>
      </w:r>
    </w:p>
    <w:p w14:paraId="4952C0D1" w14:textId="592F6AED" w:rsidR="0099191E" w:rsidRDefault="0099191E">
      <w:r>
        <w:t>It provides packet addressing and routing within a network of end system host</w:t>
      </w:r>
      <w:r w:rsidR="00FB47A5">
        <w:t>s</w:t>
      </w:r>
      <w:r>
        <w:t xml:space="preserve"> (PC, laptop, mobile devices, servers, ..etc</w:t>
      </w:r>
      <w:r w:rsidR="00FB47A5">
        <w:t>.</w:t>
      </w:r>
      <w:r>
        <w:t>). For data to be sent from one IP network to another, it must be forwarded by a router or an intermediate system.</w:t>
      </w:r>
    </w:p>
    <w:p w14:paraId="4DC1388F" w14:textId="0F3C4445" w:rsidR="0088363A" w:rsidRPr="00C64020" w:rsidRDefault="0088363A">
      <w:pPr>
        <w:rPr>
          <w:b/>
          <w:bCs/>
        </w:rPr>
      </w:pPr>
      <w:r w:rsidRPr="00C64020">
        <w:rPr>
          <w:b/>
          <w:bCs/>
        </w:rPr>
        <w:t>Default gateway</w:t>
      </w:r>
      <w:r w:rsidR="0099191E" w:rsidRPr="00C64020">
        <w:rPr>
          <w:b/>
          <w:bCs/>
        </w:rPr>
        <w:t>:</w:t>
      </w:r>
    </w:p>
    <w:p w14:paraId="1613C07E" w14:textId="0E353B95" w:rsidR="002E4212" w:rsidRDefault="002E4212">
      <w:r>
        <w:t>It is the IPv4 address of a router to which packets destin</w:t>
      </w:r>
      <w:r w:rsidR="00FB47A5">
        <w:t>ed for a remote network should be sent by</w:t>
      </w:r>
      <w:r>
        <w:t xml:space="preserve"> default.</w:t>
      </w:r>
      <w:r w:rsidR="00213996" w:rsidRPr="00213996">
        <w:t xml:space="preserve"> </w:t>
      </w:r>
      <w:r w:rsidR="00213996">
        <w:t>Most hosts are configured with a default gateway parameter.</w:t>
      </w:r>
    </w:p>
    <w:p w14:paraId="2C7847A7" w14:textId="5316C730" w:rsidR="0099191E" w:rsidRDefault="0099191E"/>
    <w:p w14:paraId="2BE46377" w14:textId="73C89CB3" w:rsidR="00FB47A5" w:rsidRDefault="00FB47A5"/>
    <w:p w14:paraId="72308260" w14:textId="77777777" w:rsidR="00FB47A5" w:rsidRDefault="00FB47A5"/>
    <w:p w14:paraId="328DBC3B" w14:textId="1D61A823" w:rsidR="0088363A" w:rsidRPr="00C64020" w:rsidRDefault="0088363A">
      <w:pPr>
        <w:rPr>
          <w:b/>
          <w:bCs/>
        </w:rPr>
      </w:pPr>
      <w:r w:rsidRPr="00C64020">
        <w:rPr>
          <w:b/>
          <w:bCs/>
        </w:rPr>
        <w:lastRenderedPageBreak/>
        <w:t>DNS:</w:t>
      </w:r>
    </w:p>
    <w:p w14:paraId="467C11B8" w14:textId="4D30C7FC" w:rsidR="0099191E" w:rsidRDefault="0099191E">
      <w:r>
        <w:t xml:space="preserve">Domain </w:t>
      </w:r>
      <w:r w:rsidR="00213996">
        <w:t xml:space="preserve">name </w:t>
      </w:r>
      <w:r w:rsidR="006F4904">
        <w:t>system servers</w:t>
      </w:r>
      <w:r w:rsidR="002E4212">
        <w:t xml:space="preserve"> </w:t>
      </w:r>
      <w:r>
        <w:t xml:space="preserve">provide </w:t>
      </w:r>
      <w:r w:rsidR="00FB47A5">
        <w:t>host and domain names resolution</w:t>
      </w:r>
      <w:r>
        <w:t xml:space="preserve"> to their IP addresses</w:t>
      </w:r>
      <w:r w:rsidR="002E4212">
        <w:t xml:space="preserve"> and are essential for locating resources on </w:t>
      </w:r>
      <w:r w:rsidR="00FB47A5">
        <w:t xml:space="preserve">the </w:t>
      </w:r>
      <w:r w:rsidR="002E4212">
        <w:t xml:space="preserve">internet. </w:t>
      </w:r>
    </w:p>
    <w:p w14:paraId="391411AC" w14:textId="56C19CE1" w:rsidR="0088363A" w:rsidRPr="006F4904" w:rsidRDefault="0088363A">
      <w:pPr>
        <w:rPr>
          <w:b/>
          <w:bCs/>
        </w:rPr>
      </w:pPr>
      <w:r w:rsidRPr="006F4904">
        <w:rPr>
          <w:b/>
          <w:bCs/>
        </w:rPr>
        <w:t>Router:</w:t>
      </w:r>
    </w:p>
    <w:p w14:paraId="5CAC3D47" w14:textId="16C7925B" w:rsidR="009F465B" w:rsidRDefault="009F465B">
      <w:r>
        <w:t xml:space="preserve">It is a device or system </w:t>
      </w:r>
      <w:r w:rsidR="00217EB8">
        <w:t xml:space="preserve">using internet protocol </w:t>
      </w:r>
      <w:r>
        <w:t>t</w:t>
      </w:r>
      <w:r w:rsidR="00217EB8">
        <w:t>o</w:t>
      </w:r>
      <w:r>
        <w:t xml:space="preserve"> interface </w:t>
      </w:r>
      <w:r w:rsidR="00217EB8">
        <w:t xml:space="preserve">the private LAN and the public </w:t>
      </w:r>
      <w:r w:rsidR="0099191E">
        <w:t>WAN. Where</w:t>
      </w:r>
      <w:r w:rsidR="00217EB8">
        <w:t xml:space="preserve"> a switch </w:t>
      </w:r>
      <w:r w:rsidR="00320883">
        <w:t>forwards</w:t>
      </w:r>
      <w:r w:rsidR="00217EB8">
        <w:t xml:space="preserve"> a </w:t>
      </w:r>
      <w:r w:rsidR="0099191E">
        <w:t>frame</w:t>
      </w:r>
      <w:r w:rsidR="00217EB8">
        <w:t xml:space="preserve"> using MAC addresses (hardware), a </w:t>
      </w:r>
      <w:r w:rsidR="00FB47A5">
        <w:t>forward router</w:t>
      </w:r>
      <w:r w:rsidR="00217EB8">
        <w:t xml:space="preserve"> packets around an internetwork</w:t>
      </w:r>
      <w:r w:rsidR="00320883">
        <w:t xml:space="preserve"> using IP addresses.</w:t>
      </w:r>
    </w:p>
    <w:p w14:paraId="1247CB9D" w14:textId="0BA4E1FB" w:rsidR="0088363A" w:rsidRPr="00FB47A5" w:rsidRDefault="0088363A">
      <w:pPr>
        <w:rPr>
          <w:b/>
          <w:bCs/>
        </w:rPr>
      </w:pPr>
      <w:r w:rsidRPr="00FB47A5">
        <w:rPr>
          <w:b/>
          <w:bCs/>
        </w:rPr>
        <w:t>Subnet:</w:t>
      </w:r>
    </w:p>
    <w:p w14:paraId="4F7E15E7" w14:textId="29AE6237" w:rsidR="006F4904" w:rsidRDefault="007854E4">
      <w:r>
        <w:t xml:space="preserve">Like </w:t>
      </w:r>
      <w:r w:rsidR="00FB47A5">
        <w:t xml:space="preserve">the </w:t>
      </w:r>
      <w:r>
        <w:t xml:space="preserve">internet, </w:t>
      </w:r>
      <w:r w:rsidR="00FB47A5">
        <w:t xml:space="preserve">the </w:t>
      </w:r>
      <w:r>
        <w:t>subnet is a network inside a network</w:t>
      </w:r>
      <w:r w:rsidR="00FB47A5">
        <w:t>, making the network more efficient. It allows network traffic to travel a shorter distance without passing through unnecessary routers to reach its destination. Thus, the subnet mask is configured with the IPv4 address.</w:t>
      </w:r>
    </w:p>
    <w:p w14:paraId="3E36FC92" w14:textId="2336BDAE" w:rsidR="0088363A" w:rsidRDefault="00927E96">
      <w:r>
        <w:t>3-</w:t>
      </w:r>
    </w:p>
    <w:p w14:paraId="631E90AE" w14:textId="2B3B764E" w:rsidR="00E67A3D" w:rsidRDefault="00927E96">
      <w:r>
        <w:t xml:space="preserve"> Switches are modern hardware network device</w:t>
      </w:r>
      <w:r w:rsidR="00FB47A5">
        <w:t>s</w:t>
      </w:r>
      <w:r>
        <w:t xml:space="preserve"> design</w:t>
      </w:r>
      <w:r w:rsidR="00FB47A5">
        <w:t>ed to fix the collision domain issue</w:t>
      </w:r>
      <w:r>
        <w:t xml:space="preserve"> experienced with legacy network hubs. In effect, the circuitry in the hub repeats an incoming transmission from a computer attached to one port across all the ports. Unlike hubs, </w:t>
      </w:r>
      <w:r w:rsidR="00FB47A5">
        <w:t>ethernet switches</w:t>
      </w:r>
      <w:r>
        <w:t xml:space="preserve"> can decode each frame and identify the source and destination MAC addresses.</w:t>
      </w:r>
    </w:p>
    <w:p w14:paraId="14C97537" w14:textId="4124B350" w:rsidR="00E67A3D" w:rsidRDefault="00E67A3D">
      <w:r>
        <w:t>4-</w:t>
      </w:r>
    </w:p>
    <w:p w14:paraId="37FFE58C" w14:textId="0C085413" w:rsidR="00E67A3D" w:rsidRDefault="00E67A3D">
      <w:r>
        <w:t># ping 192.168.1.25</w:t>
      </w:r>
    </w:p>
    <w:p w14:paraId="368E2266" w14:textId="43FC80C7" w:rsidR="00E67A3D" w:rsidRDefault="00E67A3D">
      <w:r>
        <w:t>5-</w:t>
      </w:r>
    </w:p>
    <w:p w14:paraId="1F0251AA" w14:textId="049925AF" w:rsidR="00C2261F" w:rsidRDefault="00FB47A5">
      <w:r>
        <w:rPr>
          <w:noProof/>
        </w:rPr>
        <w:drawing>
          <wp:inline distT="0" distB="0" distL="0" distR="0" wp14:anchorId="25D6AD63" wp14:editId="078E993B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7555D" w14:textId="452EF954" w:rsidR="00FB47A5" w:rsidRDefault="00FB47A5">
      <w:r>
        <w:lastRenderedPageBreak/>
        <w:t>6-</w:t>
      </w:r>
    </w:p>
    <w:p w14:paraId="361FD7CB" w14:textId="02253D99" w:rsidR="00FB47A5" w:rsidRDefault="00FB47A5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7BAA6C" wp14:editId="635A9515">
                <wp:simplePos x="0" y="0"/>
                <wp:positionH relativeFrom="column">
                  <wp:posOffset>895350</wp:posOffset>
                </wp:positionH>
                <wp:positionV relativeFrom="paragraph">
                  <wp:posOffset>1257300</wp:posOffset>
                </wp:positionV>
                <wp:extent cx="4914900" cy="1752600"/>
                <wp:effectExtent l="0" t="0" r="1905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0" cy="17526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639C08" id="Rectangle 36" o:spid="_x0000_s1026" style="position:absolute;margin-left:70.5pt;margin-top:99pt;width:387pt;height:13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A27D00C" wp14:editId="11939DE2">
            <wp:extent cx="5943600" cy="3343275"/>
            <wp:effectExtent l="0" t="0" r="0" b="9525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8BCDE" w14:textId="5C5AC786" w:rsidR="00B8409B" w:rsidRDefault="00B8409B">
      <w:r>
        <w:rPr>
          <w:noProof/>
        </w:rPr>
        <w:drawing>
          <wp:inline distT="0" distB="0" distL="0" distR="0" wp14:anchorId="21A55A44" wp14:editId="6E03B147">
            <wp:extent cx="5977956" cy="81926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-1" r="-578" b="75240"/>
                    <a:stretch/>
                  </pic:blipFill>
                  <pic:spPr bwMode="auto">
                    <a:xfrm>
                      <a:off x="0" y="0"/>
                      <a:ext cx="5977956" cy="819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79CB" w14:textId="78DE12C1" w:rsidR="00FB47A5" w:rsidRDefault="00FB47A5">
      <w:r>
        <w:rPr>
          <w:noProof/>
        </w:rPr>
        <w:drawing>
          <wp:inline distT="0" distB="0" distL="0" distR="0" wp14:anchorId="61F6D8F7" wp14:editId="219F571F">
            <wp:extent cx="5943600" cy="33432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7F319" w14:textId="0D4AD5D1" w:rsidR="00B91F18" w:rsidRDefault="00FB47A5">
      <w:pPr>
        <w:rPr>
          <w:rFonts w:eastAsiaTheme="minorEastAsia"/>
        </w:rPr>
      </w:pPr>
      <w:r>
        <w:lastRenderedPageBreak/>
        <w:t xml:space="preserve">Rhel.project3.com IP 10.0.0.33 differ from 172.156.42.170, which appears to be a public IP. The </w:t>
      </w:r>
      <w:r w:rsidRPr="00FB47A5">
        <w:rPr>
          <w:color w:val="C45911" w:themeColor="accent2" w:themeShade="BF"/>
        </w:rPr>
        <w:t xml:space="preserve">rhel.project3.com IP 10.0.0.33 is among the class A private address range. </w:t>
      </w:r>
      <w:r w:rsidR="00345414" w:rsidRPr="00FB47A5">
        <w:rPr>
          <w:color w:val="C45911" w:themeColor="accent2" w:themeShade="BF"/>
        </w:rPr>
        <w:t>(</w:t>
      </w:r>
      <w:r w:rsidR="00A87E49" w:rsidRPr="00FB47A5">
        <w:rPr>
          <w:color w:val="C45911" w:themeColor="accent2" w:themeShade="BF"/>
        </w:rPr>
        <w:t>The</w:t>
      </w:r>
      <w:r w:rsidR="00B91F18">
        <w:rPr>
          <w:color w:val="C45911" w:themeColor="accent2" w:themeShade="BF"/>
        </w:rPr>
        <w:t xml:space="preserve"> </w:t>
      </w:r>
      <w:r w:rsidR="005A54B6">
        <w:rPr>
          <w:color w:val="C45911" w:themeColor="accent2" w:themeShade="BF"/>
        </w:rPr>
        <w:t xml:space="preserve"> </w:t>
      </w:r>
      <w:r w:rsidR="00B91F18">
        <w:rPr>
          <w:color w:val="C45911" w:themeColor="accent2" w:themeShade="BF"/>
        </w:rPr>
        <w:t xml:space="preserve">first octet value </w:t>
      </w:r>
      <w:r w:rsidRPr="00FB47A5">
        <w:rPr>
          <w:color w:val="C45911" w:themeColor="accent2" w:themeShade="BF"/>
        </w:rPr>
        <w:t>10</w:t>
      </w:r>
      <w:r w:rsidR="00B91F18">
        <w:rPr>
          <w:color w:val="C45911" w:themeColor="accent2" w:themeShade="BF"/>
        </w:rPr>
        <w:t xml:space="preserve"> is between 0-127</w:t>
      </w:r>
      <w:r w:rsidR="00A87E49" w:rsidRPr="00FB47A5">
        <w:rPr>
          <w:color w:val="C45911" w:themeColor="accent2" w:themeShade="BF"/>
        </w:rPr>
        <w:t>)</w:t>
      </w:r>
      <w:r w:rsidR="00A87E49">
        <w:rPr>
          <w:color w:val="C45911" w:themeColor="accent2" w:themeShade="BF"/>
        </w:rPr>
        <w:t>. The</w:t>
      </w:r>
      <w:r w:rsidR="00B91F18">
        <w:rPr>
          <w:color w:val="C45911" w:themeColor="accent2" w:themeShade="BF"/>
        </w:rPr>
        <w:t xml:space="preserve"> number of </w:t>
      </w:r>
      <w:r w:rsidR="00345414">
        <w:rPr>
          <w:color w:val="C45911" w:themeColor="accent2" w:themeShade="BF"/>
        </w:rPr>
        <w:t>hosts</w:t>
      </w:r>
      <w:r w:rsidR="00B91F18">
        <w:rPr>
          <w:color w:val="C45911" w:themeColor="accent2" w:themeShade="BF"/>
        </w:rPr>
        <w:t xml:space="preserve"> is </w:t>
      </w:r>
      <m:oMath>
        <m:sSup>
          <m:sSupPr>
            <m:ctrlPr>
              <w:rPr>
                <w:rFonts w:ascii="Cambria Math" w:eastAsiaTheme="majorEastAsia" w:hAnsi="Cambria Math" w:cstheme="majorBidi"/>
                <w:i/>
              </w:rPr>
            </m:ctrlPr>
          </m:sSupPr>
          <m:e>
            <m:r>
              <w:rPr>
                <w:rFonts w:ascii="Cambria Math" w:eastAsiaTheme="majorEastAsia" w:hAnsi="Cambria Math" w:cstheme="majorBidi"/>
              </w:rPr>
              <m:t>2</m:t>
            </m:r>
          </m:e>
          <m:sup>
            <m:r>
              <w:rPr>
                <w:rFonts w:ascii="Cambria Math" w:eastAsiaTheme="majorEastAsia" w:hAnsi="Cambria Math" w:cstheme="majorBidi"/>
              </w:rPr>
              <m:t>n</m:t>
            </m:r>
          </m:sup>
        </m:sSup>
        <m:r>
          <w:rPr>
            <w:rFonts w:ascii="Cambria Math" w:eastAsiaTheme="majorEastAsia" w:hAnsi="Cambria Math" w:cstheme="majorBidi"/>
          </w:rPr>
          <m:t>-2</m:t>
        </m:r>
      </m:oMath>
      <w:r w:rsidR="00B91F18">
        <w:rPr>
          <w:rFonts w:eastAsiaTheme="minorEastAsia"/>
        </w:rPr>
        <w:t xml:space="preserve">, with n number of host bits. The mask 255.255.255.0 has 8 zeros bits as host </w:t>
      </w:r>
      <w:r w:rsidR="00345414">
        <w:rPr>
          <w:rFonts w:eastAsiaTheme="minorEastAsia"/>
        </w:rPr>
        <w:t>bits. Hence</w:t>
      </w:r>
      <w:r w:rsidR="00935EE5">
        <w:rPr>
          <w:rFonts w:eastAsiaTheme="minorEastAsia"/>
        </w:rPr>
        <w:t xml:space="preserve">, the total number of host is </w:t>
      </w:r>
      <m:oMath>
        <m:sSup>
          <m:sSupPr>
            <m:ctrlPr>
              <w:rPr>
                <w:rFonts w:ascii="Cambria Math" w:eastAsiaTheme="majorEastAsia" w:hAnsi="Cambria Math" w:cstheme="majorBidi"/>
                <w:i/>
              </w:rPr>
            </m:ctrlPr>
          </m:sSupPr>
          <m:e>
            <m:r>
              <w:rPr>
                <w:rFonts w:ascii="Cambria Math" w:eastAsiaTheme="majorEastAsia" w:hAnsi="Cambria Math" w:cstheme="majorBidi"/>
              </w:rPr>
              <m:t>2</m:t>
            </m:r>
          </m:e>
          <m:sup>
            <m:r>
              <w:rPr>
                <w:rFonts w:ascii="Cambria Math" w:eastAsiaTheme="majorEastAsia" w:hAnsi="Cambria Math" w:cstheme="majorBidi"/>
              </w:rPr>
              <m:t>8</m:t>
            </m:r>
          </m:sup>
        </m:sSup>
        <m:r>
          <w:rPr>
            <w:rFonts w:ascii="Cambria Math" w:eastAsiaTheme="majorEastAsia" w:hAnsi="Cambria Math" w:cstheme="majorBidi"/>
          </w:rPr>
          <m:t>-2=254</m:t>
        </m:r>
      </m:oMath>
    </w:p>
    <w:p w14:paraId="0CB8EB61" w14:textId="1FB2878F" w:rsidR="00935EE5" w:rsidRDefault="00935EE5">
      <w:r>
        <w:rPr>
          <w:noProof/>
        </w:rPr>
        <w:drawing>
          <wp:inline distT="0" distB="0" distL="0" distR="0" wp14:anchorId="1F072BB7" wp14:editId="1538E09E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275CA" w14:textId="1145C0C1" w:rsidR="00FB47A5" w:rsidRPr="00FB47A5" w:rsidRDefault="00FB47A5">
      <w:pPr>
        <w:rPr>
          <w:color w:val="C45911" w:themeColor="accent2" w:themeShade="BF"/>
        </w:rPr>
      </w:pPr>
    </w:p>
    <w:sectPr w:rsidR="00FB47A5" w:rsidRPr="00FB47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zQ3MzY0NrQwtbBU0lEKTi0uzszPAykwqwUAl7ImeywAAAA="/>
  </w:docVars>
  <w:rsids>
    <w:rsidRoot w:val="003F7A65"/>
    <w:rsid w:val="000B0F4B"/>
    <w:rsid w:val="001662C0"/>
    <w:rsid w:val="001A3796"/>
    <w:rsid w:val="00213996"/>
    <w:rsid w:val="00217EB8"/>
    <w:rsid w:val="002B6673"/>
    <w:rsid w:val="002E4212"/>
    <w:rsid w:val="00320883"/>
    <w:rsid w:val="00345414"/>
    <w:rsid w:val="00387ECD"/>
    <w:rsid w:val="003F1767"/>
    <w:rsid w:val="003F7A65"/>
    <w:rsid w:val="004A3C25"/>
    <w:rsid w:val="00593F5E"/>
    <w:rsid w:val="005A54B6"/>
    <w:rsid w:val="006F4904"/>
    <w:rsid w:val="00722E15"/>
    <w:rsid w:val="007361DE"/>
    <w:rsid w:val="007854E4"/>
    <w:rsid w:val="007E7089"/>
    <w:rsid w:val="00841E21"/>
    <w:rsid w:val="0088363A"/>
    <w:rsid w:val="008A679F"/>
    <w:rsid w:val="00927E96"/>
    <w:rsid w:val="00935EE5"/>
    <w:rsid w:val="0099191E"/>
    <w:rsid w:val="009A1946"/>
    <w:rsid w:val="009B0208"/>
    <w:rsid w:val="009F465B"/>
    <w:rsid w:val="00A3625D"/>
    <w:rsid w:val="00A87E49"/>
    <w:rsid w:val="00B8409B"/>
    <w:rsid w:val="00B91F18"/>
    <w:rsid w:val="00C2261F"/>
    <w:rsid w:val="00C64020"/>
    <w:rsid w:val="00C65214"/>
    <w:rsid w:val="00C738DC"/>
    <w:rsid w:val="00C86E4F"/>
    <w:rsid w:val="00CA3A88"/>
    <w:rsid w:val="00CF7564"/>
    <w:rsid w:val="00D10DAC"/>
    <w:rsid w:val="00D21418"/>
    <w:rsid w:val="00E10B99"/>
    <w:rsid w:val="00E62EB1"/>
    <w:rsid w:val="00E67A3D"/>
    <w:rsid w:val="00F573D7"/>
    <w:rsid w:val="00FB4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68D48"/>
  <w15:chartTrackingRefBased/>
  <w15:docId w15:val="{23ABACBB-122D-4E5C-A5EE-39653FDB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8F8FD-EEB6-4619-A40D-C15708780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5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17</cp:revision>
  <dcterms:created xsi:type="dcterms:W3CDTF">2023-02-03T03:49:00Z</dcterms:created>
  <dcterms:modified xsi:type="dcterms:W3CDTF">2023-02-17T03:37:00Z</dcterms:modified>
</cp:coreProperties>
</file>